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875FC" w:rsidP="007875FC">
      <w:r>
        <w:t xml:space="preserve">All suggestions and corrections addressed by the reviewers have been ensured and corrected by the author as per the materials attached. So, I suggest that the manuscript may be published in </w:t>
      </w:r>
      <w:r w:rsidR="0091142D">
        <w:t>the Journal</w:t>
      </w:r>
      <w:r>
        <w:t xml:space="preserve"> of Agriculture and Ecology Research </w:t>
      </w:r>
      <w:r w:rsidR="00627793">
        <w:t>International at</w:t>
      </w:r>
      <w:r>
        <w:t xml:space="preserve"> the earlies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7794D" w:rsidRPr="00CC2569" w:rsidRDefault="005630B0" w:rsidP="009344FF">
      <w:bookmarkStart w:id="0" w:name="_GoBack"/>
      <w:proofErr w:type="spellStart"/>
      <w:r w:rsidRPr="00CC2569">
        <w:t>Dr.</w:t>
      </w:r>
      <w:proofErr w:type="spellEnd"/>
      <w:r w:rsidRPr="00CC2569">
        <w:t xml:space="preserve"> N. </w:t>
      </w:r>
      <w:proofErr w:type="spellStart"/>
      <w:r w:rsidRPr="00CC2569">
        <w:t>Karunakaran</w:t>
      </w:r>
      <w:proofErr w:type="spellEnd"/>
      <w:r w:rsidRPr="00CC2569">
        <w:t>, People Institute of Management Studies (PIMS), India</w:t>
      </w:r>
      <w:bookmarkEnd w:id="0"/>
    </w:p>
    <w:sectPr w:rsidR="0037794D" w:rsidRPr="00CC25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MLE0M7E0MDM0MTdS0lEKTi0uzszPAykwrAUATBFxESwAAAA="/>
  </w:docVars>
  <w:rsids>
    <w:rsidRoot w:val="00A72896"/>
    <w:rsid w:val="00041862"/>
    <w:rsid w:val="002C0B2C"/>
    <w:rsid w:val="0037794D"/>
    <w:rsid w:val="005630B0"/>
    <w:rsid w:val="00627793"/>
    <w:rsid w:val="007875FC"/>
    <w:rsid w:val="0091142D"/>
    <w:rsid w:val="009344FF"/>
    <w:rsid w:val="009F328F"/>
    <w:rsid w:val="00A72896"/>
    <w:rsid w:val="00CC2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C478E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0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03T10:18:00Z</dcterms:modified>
</cp:coreProperties>
</file>